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3"/>
        <w:gridCol w:w="1873"/>
        <w:gridCol w:w="1894"/>
        <w:gridCol w:w="1879"/>
        <w:gridCol w:w="1851"/>
      </w:tblGrid>
      <w:tr w:rsidR="009D5779" w:rsidTr="009E1441">
        <w:trPr>
          <w:trHeight w:val="20"/>
        </w:trPr>
        <w:tc>
          <w:tcPr>
            <w:tcW w:w="56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Pr="00A1090F" w:rsidRDefault="009D5779" w:rsidP="00A1090F">
            <w:pPr>
              <w:rPr>
                <w:b/>
              </w:rPr>
            </w:pPr>
            <w:r w:rsidRPr="00A1090F">
              <w:rPr>
                <w:b/>
              </w:rPr>
              <w:t>Name:</w:t>
            </w:r>
            <w:r w:rsidR="00A1090F" w:rsidRPr="00A1090F">
              <w:rPr>
                <w:b/>
              </w:rPr>
              <w:t xml:space="preserve">  DR. BRYAN GREENBERG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7115C8" w:rsidP="009D5779">
            <w:pPr>
              <w:jc w:val="right"/>
            </w:pPr>
            <w:r>
              <w:t>FALL</w:t>
            </w:r>
          </w:p>
        </w:tc>
        <w:tc>
          <w:tcPr>
            <w:tcW w:w="18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5779" w:rsidRDefault="009D5779" w:rsidP="008946EB">
            <w:pPr>
              <w:jc w:val="right"/>
            </w:pPr>
            <w:r>
              <w:t>201</w:t>
            </w:r>
            <w:r w:rsidR="00A839E5">
              <w:t>8</w:t>
            </w:r>
          </w:p>
        </w:tc>
      </w:tr>
      <w:tr w:rsidR="00A1090F" w:rsidTr="009E1441">
        <w:trPr>
          <w:trHeight w:val="20"/>
        </w:trPr>
        <w:tc>
          <w:tcPr>
            <w:tcW w:w="37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090F" w:rsidRPr="00A1090F" w:rsidRDefault="00A1090F">
            <w:pPr>
              <w:rPr>
                <w:i/>
              </w:rPr>
            </w:pPr>
            <w:r w:rsidRPr="00A1090F">
              <w:rPr>
                <w:i/>
              </w:rPr>
              <w:t>Phone:  717-361-1282</w:t>
            </w:r>
          </w:p>
          <w:p w:rsidR="00A1090F" w:rsidRDefault="00A1090F">
            <w:r w:rsidRPr="00A1090F">
              <w:rPr>
                <w:i/>
              </w:rPr>
              <w:t>Email:  greenbergb@etown.edu</w:t>
            </w:r>
          </w:p>
        </w:tc>
        <w:tc>
          <w:tcPr>
            <w:tcW w:w="1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090F" w:rsidRDefault="00A1090F"/>
        </w:tc>
        <w:tc>
          <w:tcPr>
            <w:tcW w:w="18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090F" w:rsidRDefault="00A1090F"/>
        </w:tc>
        <w:tc>
          <w:tcPr>
            <w:tcW w:w="1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090F" w:rsidRDefault="00A1090F"/>
        </w:tc>
      </w:tr>
      <w:tr w:rsidR="009D5779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MONDAY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UESDAY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WEDNESDAY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THURSDAY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9D5779" w:rsidP="009D5779">
            <w:pPr>
              <w:jc w:val="center"/>
              <w:rPr>
                <w:b/>
              </w:rPr>
            </w:pPr>
            <w:r w:rsidRPr="009D5779">
              <w:rPr>
                <w:b/>
              </w:rPr>
              <w:t>FRIDAY</w:t>
            </w:r>
          </w:p>
        </w:tc>
      </w:tr>
      <w:tr w:rsidR="009D5779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bookmarkStart w:id="0" w:name="_GoBack"/>
            <w:bookmarkEnd w:id="0"/>
            <w:r>
              <w:t>9:30 – 10:50 am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7F1602" w:rsidP="007F1602">
            <w:pPr>
              <w:jc w:val="center"/>
            </w:pPr>
            <w:r>
              <w:t>9:15</w:t>
            </w:r>
            <w:r w:rsidR="007A77A3">
              <w:t xml:space="preserve"> – 10:</w:t>
            </w:r>
            <w:r>
              <w:t>55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1E15DE" w:rsidP="009D5779">
            <w:pPr>
              <w:jc w:val="center"/>
            </w:pPr>
            <w:r>
              <w:t>10:00</w:t>
            </w:r>
            <w:r w:rsidR="009D5779" w:rsidRPr="00E75E17">
              <w:t xml:space="preserve"> – </w:t>
            </w:r>
            <w:r>
              <w:t>11:00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7F1602" w:rsidP="009D5779">
            <w:pPr>
              <w:jc w:val="center"/>
            </w:pPr>
            <w:r>
              <w:t>9:15 – 10:55</w:t>
            </w:r>
            <w:r w:rsidR="009D5779" w:rsidRPr="00E75E17">
              <w:t xml:space="preserve"> </w:t>
            </w:r>
            <w:r w:rsidR="009D5779">
              <w:t>a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E75E17">
              <w:t xml:space="preserve">9:30 – 10:50 </w:t>
            </w:r>
            <w:r>
              <w:t>am</w:t>
            </w:r>
          </w:p>
        </w:tc>
      </w:tr>
      <w:tr w:rsidR="009D5779" w:rsidTr="00F03304">
        <w:trPr>
          <w:trHeight w:val="333"/>
        </w:trPr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6562" w:rsidRPr="006A6562" w:rsidRDefault="007F1602" w:rsidP="006A656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15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4</w:t>
            </w:r>
          </w:p>
        </w:tc>
        <w:tc>
          <w:tcPr>
            <w:tcW w:w="1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1E15DE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6</w:t>
            </w: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6562" w:rsidRPr="009D5779" w:rsidRDefault="007F1602" w:rsidP="00495754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215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4</w:t>
            </w:r>
          </w:p>
        </w:tc>
        <w:tc>
          <w:tcPr>
            <w:tcW w:w="1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" w:name="Text11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2"/>
          </w:p>
        </w:tc>
      </w:tr>
      <w:tr w:rsidR="009D5779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1:00 – 12:20 pm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1090F">
            <w:pPr>
              <w:jc w:val="center"/>
            </w:pPr>
            <w:r w:rsidRPr="00116436">
              <w:t>1</w:t>
            </w:r>
            <w:r w:rsidR="007F1602">
              <w:t>1</w:t>
            </w:r>
            <w:r w:rsidRPr="00116436">
              <w:t>:00 – 1</w:t>
            </w:r>
            <w:r w:rsidR="00A1090F">
              <w:t>1</w:t>
            </w:r>
            <w:r w:rsidRPr="00116436">
              <w:t>:</w:t>
            </w:r>
            <w:r w:rsidR="00A1090F">
              <w:t>4</w:t>
            </w:r>
            <w:r w:rsidRPr="00116436">
              <w:t xml:space="preserve">0 </w:t>
            </w:r>
            <w:r w:rsidR="00A1090F">
              <w:t>a</w:t>
            </w:r>
            <w:r w:rsidRPr="00116436">
              <w:t>m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9D5779" w:rsidRPr="001E15DE" w:rsidRDefault="001E15DE" w:rsidP="009D5779">
            <w:pPr>
              <w:jc w:val="center"/>
            </w:pPr>
            <w:r>
              <w:t>11:00 – 12:0</w:t>
            </w:r>
            <w:r w:rsidR="009D5779" w:rsidRPr="001E15DE">
              <w:t>0 pm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1090F">
            <w:pPr>
              <w:jc w:val="center"/>
            </w:pPr>
            <w:r w:rsidRPr="00116436">
              <w:t>1</w:t>
            </w:r>
            <w:r w:rsidR="007F1602">
              <w:t>1</w:t>
            </w:r>
            <w:r w:rsidRPr="00116436">
              <w:t>:00 – 1</w:t>
            </w:r>
            <w:r w:rsidR="00A1090F">
              <w:t>1</w:t>
            </w:r>
            <w:r w:rsidRPr="00116436">
              <w:t>:</w:t>
            </w:r>
            <w:r w:rsidR="00A1090F">
              <w:t>4</w:t>
            </w:r>
            <w:r w:rsidRPr="00116436">
              <w:t xml:space="preserve">0 </w:t>
            </w:r>
            <w:r w:rsidR="00A1090F">
              <w:t>a</w:t>
            </w:r>
            <w:r w:rsidRPr="00116436">
              <w:t>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116436">
              <w:t>11:00 – 12:20 pm</w:t>
            </w:r>
          </w:p>
        </w:tc>
      </w:tr>
      <w:tr w:rsidR="009D5779" w:rsidTr="009E1441">
        <w:trPr>
          <w:trHeight w:val="20"/>
        </w:trPr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090F" w:rsidRPr="006A6562" w:rsidRDefault="00A1090F" w:rsidP="00A1090F">
            <w:pPr>
              <w:jc w:val="center"/>
              <w:rPr>
                <w:b/>
                <w:sz w:val="18"/>
                <w:szCs w:val="18"/>
              </w:rPr>
            </w:pPr>
            <w:r w:rsidRPr="006A6562">
              <w:rPr>
                <w:b/>
                <w:sz w:val="18"/>
                <w:szCs w:val="18"/>
              </w:rPr>
              <w:t>Library Research</w:t>
            </w:r>
          </w:p>
          <w:p w:rsidR="009D5779" w:rsidRPr="009D5779" w:rsidRDefault="00A1090F" w:rsidP="00A1090F">
            <w:pPr>
              <w:jc w:val="center"/>
              <w:rPr>
                <w:sz w:val="18"/>
                <w:szCs w:val="18"/>
              </w:rPr>
            </w:pPr>
            <w:r w:rsidRPr="0084786C">
              <w:rPr>
                <w:b/>
                <w:i/>
                <w:sz w:val="18"/>
                <w:szCs w:val="18"/>
              </w:rPr>
              <w:t>By appointment</w:t>
            </w:r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F1602" w:rsidP="007115C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779" w:rsidRPr="009D5779" w:rsidRDefault="001E15DE" w:rsidP="0049575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6</w:t>
            </w: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7F1602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D5779" w:rsidRPr="009D5779" w:rsidRDefault="00495754" w:rsidP="0049575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3"/>
          </w:p>
        </w:tc>
      </w:tr>
      <w:tr w:rsidR="009D5779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>
              <w:t>12:30 – 1:50 pm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1090F">
            <w:pPr>
              <w:jc w:val="center"/>
            </w:pPr>
            <w:r w:rsidRPr="00F9700D">
              <w:t>12:</w:t>
            </w:r>
            <w:r w:rsidR="007F1602">
              <w:t>3</w:t>
            </w:r>
            <w:r w:rsidRPr="00F9700D">
              <w:t>0 – 1:</w:t>
            </w:r>
            <w:r w:rsidR="007F1602">
              <w:t>5</w:t>
            </w:r>
            <w:r w:rsidRPr="00F9700D">
              <w:t>0 pm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7A77A3" w:rsidP="001E15DE">
            <w:pPr>
              <w:jc w:val="center"/>
            </w:pPr>
            <w:r>
              <w:t>1</w:t>
            </w:r>
            <w:r w:rsidR="001E15DE">
              <w:t>2:3</w:t>
            </w:r>
            <w:r w:rsidR="009D5779" w:rsidRPr="00F9700D">
              <w:t xml:space="preserve">0 – </w:t>
            </w:r>
            <w:r w:rsidR="0011731D">
              <w:t>1:3</w:t>
            </w:r>
            <w:r w:rsidR="001E15DE">
              <w:t>0</w:t>
            </w:r>
            <w:r w:rsidR="009D5779" w:rsidRPr="00F9700D">
              <w:t xml:space="preserve"> pm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A1090F">
            <w:pPr>
              <w:jc w:val="center"/>
            </w:pPr>
            <w:r w:rsidRPr="00F9700D">
              <w:t>12:</w:t>
            </w:r>
            <w:r w:rsidR="007F1602">
              <w:t>3</w:t>
            </w:r>
            <w:r w:rsidRPr="00F9700D">
              <w:t>0 – 1:</w:t>
            </w:r>
            <w:r w:rsidR="007F1602">
              <w:t>5</w:t>
            </w:r>
            <w:r w:rsidRPr="00F9700D">
              <w:t>0 p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D5779" w:rsidRDefault="009D5779" w:rsidP="009D5779">
            <w:pPr>
              <w:jc w:val="center"/>
            </w:pPr>
            <w:r w:rsidRPr="00F9700D">
              <w:t>12:30 – 1:50 pm</w:t>
            </w:r>
          </w:p>
        </w:tc>
      </w:tr>
      <w:tr w:rsidR="00045BBF" w:rsidTr="009E1441">
        <w:trPr>
          <w:trHeight w:val="20"/>
        </w:trPr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6A6562" w:rsidRDefault="00045BBF" w:rsidP="00045BBF">
            <w:pPr>
              <w:jc w:val="center"/>
              <w:rPr>
                <w:b/>
                <w:sz w:val="18"/>
                <w:szCs w:val="18"/>
              </w:rPr>
            </w:pPr>
            <w:r w:rsidRPr="006A6562">
              <w:rPr>
                <w:b/>
                <w:sz w:val="18"/>
                <w:szCs w:val="18"/>
              </w:rPr>
              <w:t>Library Research</w:t>
            </w:r>
          </w:p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 w:rsidRPr="0084786C">
              <w:rPr>
                <w:b/>
                <w:i/>
                <w:sz w:val="18"/>
                <w:szCs w:val="18"/>
              </w:rPr>
              <w:t>By appointment</w:t>
            </w:r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6A6562" w:rsidRDefault="007F1602" w:rsidP="00045BB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498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4</w:t>
            </w:r>
          </w:p>
        </w:tc>
        <w:tc>
          <w:tcPr>
            <w:tcW w:w="1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11731D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6A6562" w:rsidRDefault="007F1602" w:rsidP="00045BB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498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4</w:t>
            </w:r>
          </w:p>
        </w:tc>
        <w:tc>
          <w:tcPr>
            <w:tcW w:w="1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4" w:name="Text2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4"/>
          </w:p>
        </w:tc>
      </w:tr>
      <w:tr w:rsidR="00045BBF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>
              <w:t>2:00 – 3:20 pm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7F1602" w:rsidP="00045BBF">
            <w:pPr>
              <w:jc w:val="center"/>
            </w:pPr>
            <w:r>
              <w:t>1:55</w:t>
            </w:r>
            <w:r w:rsidR="00045BBF" w:rsidRPr="007F6336">
              <w:t xml:space="preserve"> – 3:</w:t>
            </w:r>
            <w:r>
              <w:t>3</w:t>
            </w:r>
            <w:r w:rsidR="00045BBF" w:rsidRPr="007F6336">
              <w:t>0 pm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11731D" w:rsidP="00045BBF">
            <w:pPr>
              <w:jc w:val="center"/>
            </w:pPr>
            <w:r>
              <w:t>1:30 – 4</w:t>
            </w:r>
            <w:r w:rsidR="00045BBF" w:rsidRPr="007F6336">
              <w:t>:</w:t>
            </w:r>
            <w:r>
              <w:t>0</w:t>
            </w:r>
            <w:r w:rsidR="00045BBF" w:rsidRPr="007F6336">
              <w:t>0 pm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7F1602" w:rsidP="00045BBF">
            <w:pPr>
              <w:jc w:val="center"/>
            </w:pPr>
            <w:r>
              <w:t>1:55</w:t>
            </w:r>
            <w:r w:rsidRPr="007F6336">
              <w:t xml:space="preserve"> – 3:</w:t>
            </w:r>
            <w:r>
              <w:t>3</w:t>
            </w:r>
            <w:r w:rsidRPr="007F6336">
              <w:t>0 p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 w:rsidRPr="007F6336">
              <w:t>2:00 – 3:20 pm</w:t>
            </w:r>
          </w:p>
        </w:tc>
      </w:tr>
      <w:tr w:rsidR="00045BBF" w:rsidTr="00F03304">
        <w:trPr>
          <w:trHeight w:val="450"/>
        </w:trPr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6A6562" w:rsidRDefault="00045BBF" w:rsidP="00045BBF">
            <w:pPr>
              <w:jc w:val="center"/>
              <w:rPr>
                <w:b/>
                <w:sz w:val="18"/>
                <w:szCs w:val="18"/>
              </w:rPr>
            </w:pPr>
            <w:r w:rsidRPr="006A6562">
              <w:rPr>
                <w:b/>
                <w:sz w:val="18"/>
                <w:szCs w:val="18"/>
              </w:rPr>
              <w:t>Library Research</w:t>
            </w:r>
          </w:p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 w:rsidRPr="0084786C">
              <w:rPr>
                <w:b/>
                <w:i/>
                <w:sz w:val="18"/>
                <w:szCs w:val="18"/>
              </w:rPr>
              <w:t>By appointment</w:t>
            </w:r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31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114</w:t>
            </w:r>
          </w:p>
        </w:tc>
        <w:tc>
          <w:tcPr>
            <w:tcW w:w="1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11731D" w:rsidP="00045BBF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6</w:t>
            </w: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A311A</w:t>
            </w:r>
            <w:r w:rsidRPr="0084786C">
              <w:rPr>
                <w:b/>
                <w:sz w:val="18"/>
                <w:szCs w:val="18"/>
              </w:rPr>
              <w:t xml:space="preserve"> 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114</w:t>
            </w:r>
          </w:p>
        </w:tc>
        <w:tc>
          <w:tcPr>
            <w:tcW w:w="1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5" w:name="Text30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5"/>
          </w:p>
        </w:tc>
      </w:tr>
      <w:tr w:rsidR="00045BBF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>
              <w:t>3:30 – 4:50 pm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25" w:color="auto" w:fill="auto"/>
            <w:vAlign w:val="center"/>
          </w:tcPr>
          <w:p w:rsidR="00045BBF" w:rsidRPr="009D5779" w:rsidRDefault="00045BBF" w:rsidP="00045BBF">
            <w:pPr>
              <w:jc w:val="center"/>
              <w:rPr>
                <w:b/>
              </w:rPr>
            </w:pPr>
            <w:r w:rsidRPr="009D5779">
              <w:rPr>
                <w:b/>
              </w:rPr>
              <w:t>3:30 – 4:50 pm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11731D" w:rsidP="00045BBF">
            <w:pPr>
              <w:jc w:val="center"/>
            </w:pPr>
            <w:r>
              <w:t>4:0</w:t>
            </w:r>
            <w:r w:rsidR="00045BBF" w:rsidRPr="0081065A">
              <w:t xml:space="preserve">0 – </w:t>
            </w:r>
            <w:r w:rsidR="00045BBF">
              <w:t>5</w:t>
            </w:r>
            <w:r w:rsidR="00045BBF" w:rsidRPr="0081065A">
              <w:t>:</w:t>
            </w:r>
            <w:r w:rsidR="00045BBF">
              <w:t>0</w:t>
            </w:r>
            <w:r w:rsidR="00045BBF" w:rsidRPr="0081065A">
              <w:t>0 pm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045BBF" w:rsidRPr="007A77A3" w:rsidRDefault="00045BBF" w:rsidP="00045BBF">
            <w:pPr>
              <w:jc w:val="center"/>
            </w:pPr>
            <w:r w:rsidRPr="007A77A3">
              <w:t>3:4</w:t>
            </w:r>
            <w:r w:rsidR="001E15DE">
              <w:t>5</w:t>
            </w:r>
            <w:r w:rsidRPr="007A77A3">
              <w:t xml:space="preserve"> – </w:t>
            </w:r>
            <w:r w:rsidR="001E15DE">
              <w:t>5</w:t>
            </w:r>
            <w:r w:rsidRPr="007A77A3">
              <w:t>:00 p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 w:rsidRPr="0081065A">
              <w:t>3:30 – 4:50 pm</w:t>
            </w:r>
          </w:p>
        </w:tc>
      </w:tr>
      <w:tr w:rsidR="00045BBF" w:rsidTr="00F03304">
        <w:trPr>
          <w:trHeight w:val="450"/>
        </w:trPr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6A6562" w:rsidRDefault="00045BBF" w:rsidP="00045BBF">
            <w:pPr>
              <w:jc w:val="center"/>
              <w:rPr>
                <w:b/>
                <w:sz w:val="18"/>
                <w:szCs w:val="18"/>
              </w:rPr>
            </w:pPr>
            <w:r w:rsidRPr="006A6562">
              <w:rPr>
                <w:b/>
                <w:sz w:val="18"/>
                <w:szCs w:val="18"/>
              </w:rPr>
              <w:t>Library Research</w:t>
            </w:r>
          </w:p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 w:rsidRPr="0084786C">
              <w:rPr>
                <w:b/>
                <w:i/>
                <w:sz w:val="18"/>
                <w:szCs w:val="18"/>
              </w:rPr>
              <w:t>By appointment</w:t>
            </w:r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auto" w:fill="auto"/>
            <w:vAlign w:val="center"/>
          </w:tcPr>
          <w:p w:rsidR="00045BBF" w:rsidRPr="009D5779" w:rsidRDefault="00045BBF" w:rsidP="00045BB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ACULTY/PC MEETING</w:t>
            </w:r>
          </w:p>
        </w:tc>
        <w:tc>
          <w:tcPr>
            <w:tcW w:w="1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11731D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45BBF" w:rsidRPr="006A6562" w:rsidRDefault="001E15DE" w:rsidP="00045BB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6</w:t>
            </w:r>
          </w:p>
        </w:tc>
        <w:tc>
          <w:tcPr>
            <w:tcW w:w="1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6" w:name="Text34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6"/>
          </w:p>
        </w:tc>
      </w:tr>
      <w:tr w:rsidR="00045BBF" w:rsidTr="009E1441">
        <w:trPr>
          <w:trHeight w:val="20"/>
        </w:trPr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>
              <w:t>5:00 – 6:20 pm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1E15DE" w:rsidP="00045BBF">
            <w:pPr>
              <w:jc w:val="center"/>
            </w:pPr>
            <w:r>
              <w:t>5:00 – 6:0</w:t>
            </w:r>
            <w:r w:rsidR="00045BBF" w:rsidRPr="00E46B2C">
              <w:t>0 pm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>
              <w:t>5:00 – 6:45</w:t>
            </w:r>
            <w:r w:rsidRPr="00E46B2C">
              <w:t xml:space="preserve"> pm</w:t>
            </w: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1E15DE" w:rsidP="00045BBF">
            <w:pPr>
              <w:jc w:val="center"/>
            </w:pPr>
            <w:r>
              <w:t>5</w:t>
            </w:r>
            <w:r w:rsidR="00045BBF">
              <w:t>:00</w:t>
            </w:r>
            <w:r w:rsidR="00045BBF" w:rsidRPr="00E46B2C">
              <w:t xml:space="preserve">– </w:t>
            </w:r>
            <w:r w:rsidR="00045BBF">
              <w:t>7:3</w:t>
            </w:r>
            <w:r w:rsidR="00045BBF" w:rsidRPr="00E46B2C">
              <w:t>0 pm</w:t>
            </w:r>
          </w:p>
        </w:tc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45BBF" w:rsidRDefault="00045BBF" w:rsidP="00045BBF">
            <w:pPr>
              <w:jc w:val="center"/>
            </w:pPr>
            <w:r w:rsidRPr="00E46B2C">
              <w:t>5:00 – 6:20 pm</w:t>
            </w:r>
          </w:p>
        </w:tc>
      </w:tr>
      <w:tr w:rsidR="00045BBF" w:rsidTr="00F03304">
        <w:trPr>
          <w:trHeight w:val="432"/>
        </w:trPr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7" w:name="Text19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1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1E15DE" w:rsidP="00045BBF">
            <w:pPr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ice Hours</w:t>
            </w:r>
            <w:r w:rsidRPr="0084786C">
              <w:rPr>
                <w:rFonts w:cs="Times New Roman"/>
                <w:b/>
                <w:sz w:val="18"/>
                <w:szCs w:val="18"/>
              </w:rPr>
              <w:t>│</w:t>
            </w:r>
            <w:r w:rsidRPr="0084786C">
              <w:rPr>
                <w:b/>
                <w:sz w:val="18"/>
                <w:szCs w:val="18"/>
              </w:rPr>
              <w:t xml:space="preserve"> H</w:t>
            </w:r>
            <w:r>
              <w:rPr>
                <w:b/>
                <w:sz w:val="18"/>
                <w:szCs w:val="18"/>
              </w:rPr>
              <w:t>216</w:t>
            </w:r>
          </w:p>
        </w:tc>
        <w:tc>
          <w:tcPr>
            <w:tcW w:w="18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7F1602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11731D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</w:p>
        </w:tc>
        <w:tc>
          <w:tcPr>
            <w:tcW w:w="1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45BBF" w:rsidRPr="009D5779" w:rsidRDefault="00045BBF" w:rsidP="00045B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8" w:name="Text36"/>
            <w:r>
              <w:rPr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bookmarkEnd w:id="8"/>
          </w:p>
        </w:tc>
      </w:tr>
      <w:tr w:rsidR="00045BBF" w:rsidTr="009E1441">
        <w:trPr>
          <w:trHeight w:val="20"/>
        </w:trPr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5BBF" w:rsidRDefault="00045BBF" w:rsidP="00045BBF">
            <w:r>
              <w:t xml:space="preserve">Notes: </w:t>
            </w:r>
            <w:r w:rsidR="00F03304" w:rsidRPr="00F03304">
              <w:rPr>
                <w:b/>
                <w:i/>
              </w:rPr>
              <w:t>Additional office hours by appointment.</w:t>
            </w:r>
          </w:p>
          <w:p w:rsidR="00045BBF" w:rsidRDefault="00045BBF" w:rsidP="00045BBF"/>
        </w:tc>
      </w:tr>
    </w:tbl>
    <w:p w:rsidR="00054AD8" w:rsidRDefault="00054AD8"/>
    <w:sectPr w:rsidR="00054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xNDAxMrMwMDNW0lEKTi0uzszPAykwqwUAJfFyRCwAAAA="/>
  </w:docVars>
  <w:rsids>
    <w:rsidRoot w:val="009D5779"/>
    <w:rsid w:val="00016CB5"/>
    <w:rsid w:val="00045BBF"/>
    <w:rsid w:val="00054AD8"/>
    <w:rsid w:val="0011731D"/>
    <w:rsid w:val="001E15DE"/>
    <w:rsid w:val="00495754"/>
    <w:rsid w:val="005324C3"/>
    <w:rsid w:val="00584ADD"/>
    <w:rsid w:val="00653FAC"/>
    <w:rsid w:val="006A6562"/>
    <w:rsid w:val="007115C8"/>
    <w:rsid w:val="007240A2"/>
    <w:rsid w:val="00744567"/>
    <w:rsid w:val="007A77A3"/>
    <w:rsid w:val="007F1602"/>
    <w:rsid w:val="008430D1"/>
    <w:rsid w:val="008447BC"/>
    <w:rsid w:val="008946EB"/>
    <w:rsid w:val="008B42A8"/>
    <w:rsid w:val="00971045"/>
    <w:rsid w:val="009D5779"/>
    <w:rsid w:val="009E1441"/>
    <w:rsid w:val="00A1090F"/>
    <w:rsid w:val="00A839E5"/>
    <w:rsid w:val="00B027E9"/>
    <w:rsid w:val="00C04DDD"/>
    <w:rsid w:val="00C203BD"/>
    <w:rsid w:val="00D81877"/>
    <w:rsid w:val="00EA2FA9"/>
    <w:rsid w:val="00F0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656E41-4ED9-4AFE-8E20-7DBAFCB8D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71045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  <w:sz w:val="24"/>
      <w:szCs w:val="24"/>
    </w:rPr>
  </w:style>
  <w:style w:type="table" w:styleId="TableGrid">
    <w:name w:val="Table Grid"/>
    <w:basedOn w:val="TableNormal"/>
    <w:uiPriority w:val="59"/>
    <w:rsid w:val="009D57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57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izabethtown College</Company>
  <LinksUpToDate>false</LinksUpToDate>
  <CharactersWithSpaces>1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rostle</dc:creator>
  <cp:lastModifiedBy>VanderMey, Stephanie M</cp:lastModifiedBy>
  <cp:revision>16</cp:revision>
  <cp:lastPrinted>2018-08-31T18:04:00Z</cp:lastPrinted>
  <dcterms:created xsi:type="dcterms:W3CDTF">2015-08-21T15:40:00Z</dcterms:created>
  <dcterms:modified xsi:type="dcterms:W3CDTF">2018-08-31T18:09:00Z</dcterms:modified>
</cp:coreProperties>
</file>